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Veterinarian position at [Hospital/clinic name] in India Bangalore. As a dedicated and compassionate veterinary professional with over [X years] of experience in animal healthcare, I am eager to contribute my skills, knowledge, and passion for animal welfare to your esteemed organization. Bangalore, often referred to as the "Silicon Valley of India," is not only a hub of innovation but also a city with a growing demand for high-quality veterinary services. My commitment to advancing veterinary care in this dynamic region aligns perfectly with your mission to provide exceptional medical attention to animals while fostering community engagement and education.</w:t>
      </w:r>
    </w:p>
    <w:p>
      <w:pPr>
        <w:pStyle w:val="BodyText"/>
      </w:pPr>
      <w:r>
        <w:t xml:space="preserve">Having practiced as a Veterinarian in India Bangalore for [X years], I have developed a deep understanding of the unique challenges and opportunities that come with serving this vibrant city. From bustling urban neighborhoods like Malleswaram, Jayanagar, and Indiranagar to the serene outskirts where livestock and wildlife coexist, my work has spanned diverse environments. This experience has equipped me with the ability to diagnose and treat a wide range of animal health issues, from routine check-ups to complex surgical procedures. My background in clinical practice is complemented by my proactive approach to community outreach, where I have collaborated with local pet owners, NGOs, and educational institutions to promote responsible pet ownership and preventive healthcare.</w:t>
      </w:r>
    </w:p>
    <w:p>
      <w:pPr>
        <w:pStyle w:val="BodyText"/>
      </w:pPr>
      <w:r>
        <w:t xml:space="preserve">One of the key aspects that draws me to India Bangalore is its thriving ecosystem of veterinary professionals and research institutions. The city hosts numerous veterinary colleges, including the College of Veterinary Science in Hebbal, which has produced some of the most skilled veterinarians in the country. This academic and professional environment has inspired me to continuously upgrade my expertise through workshops, seminars, and certifications in areas such as [specific specialties like dermatology, dentistry, or emergency care]. My dedication to lifelong learning ensures that I stay at the forefront of veterinary advancements while delivering evidence-based care to animals.</w:t>
      </w:r>
    </w:p>
    <w:p>
      <w:pPr>
        <w:pStyle w:val="BodyText"/>
      </w:pPr>
      <w:r>
        <w:t xml:space="preserve">As a Veterinarian in India Bangalore, I have also witnessed the rising awareness among pet owners about their pets' health and well-being. This has driven me to develop strong communication skills, enabling me to educate clients on nutrition, behavioral issues, and preventive measures. For instance, during my tenure at [previous clinic/hospital name], I led a campaign to raise awareness about zoonotic diseases in urban areas, which resulted in a 30% increase in pet vaccination rates. Such initiatives reflect my belief that veterinary care extends beyond individual animals—it is a cornerstone of public health and community development.</w:t>
      </w:r>
    </w:p>
    <w:p>
      <w:pPr>
        <w:pStyle w:val="BodyText"/>
      </w:pPr>
      <w:r>
        <w:t xml:space="preserve">What sets me apart as a Veterinarian is my unwavering commitment to empathy and compassion. In India, where pets are increasingly regarded as family members, the emotional bond between owners and their animals is profound. I take pride in building trust with clients by providing transparent, affordable, and personalized care. Whether it’s comforting a nervous pet during a procedure or guiding an owner through a difficult diagnosis, my goal is to create a supportive environment that prioritizes both animal and human well-being.</w:t>
      </w:r>
    </w:p>
    <w:p>
      <w:pPr>
        <w:pStyle w:val="BodyText"/>
      </w:pPr>
      <w:r>
        <w:t xml:space="preserve">India Bangalore’s rapid urbanization has also brought attention to the need for sustainable veterinary practices. I have actively participated in initiatives aimed at reducing medical waste, promoting eco-friendly treatment options, and advocating for ethical animal care. For example, I recently partnered with a local NGO to establish a free spay-neuter clinic in underserved neighborhoods, which has significantly improved the quality of life for stray animals while addressing overpopulation challenges. These experiences have reinforced my belief that veterinary professionals play a vital role in shaping a healthier, more compassionate society.</w:t>
      </w:r>
    </w:p>
    <w:p>
      <w:pPr>
        <w:pStyle w:val="BodyText"/>
      </w:pPr>
      <w:r>
        <w:t xml:space="preserve">While my career has already allowed me to contribute to animal welfare in India Bangalore, I am eager to take on new challenges and collaborate with an organization that shares my vision. I am particularly drawn to [Hospital/clinic name] because of its reputation for excellence and its focus on [specific values, e.g., holistic care, innovation, or community service]. I am confident that my clinical expertise, combined with my passion for education and outreach, will enable me to make a meaningful impact here. Moreover, I am excited about the opportunity to work alongside a team of like-minded professionals who are dedicated to advancing the field of veterinary medicine in India.</w:t>
      </w:r>
    </w:p>
    <w:p>
      <w:pPr>
        <w:pStyle w:val="BodyText"/>
      </w:pPr>
      <w:r>
        <w:t xml:space="preserve">Thank you for considering my application. I would be honored to discuss how my background and skills align with your needs. Please feel free to contact me at [phone number] or [email address] at your earliest convenience. I look forward to the possibility of contributing to the continued success of [Hospital/clinic name] and serving the animal-loving community of India Bangalor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ndia Bangalore</dc:title>
  <dc:creator/>
  <dc:language>en</dc:language>
  <cp:keywords/>
  <dcterms:created xsi:type="dcterms:W3CDTF">2026-07-23T13:40:37Z</dcterms:created>
  <dcterms:modified xsi:type="dcterms:W3CDTF">2026-07-23T13:40:37Z</dcterms:modified>
</cp:coreProperties>
</file>

<file path=docProps/custom.xml><?xml version="1.0" encoding="utf-8"?>
<Properties xmlns="http://schemas.openxmlformats.org/officeDocument/2006/custom-properties" xmlns:vt="http://schemas.openxmlformats.org/officeDocument/2006/docPropsVTypes"/>
</file>